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E1A067" w14:textId="3F77A2D2" w:rsidR="43505BFC" w:rsidRDefault="43505BFC" w:rsidP="48B5124C">
      <w:pPr>
        <w:rPr>
          <w:rFonts w:eastAsiaTheme="minorEastAsia"/>
          <w:sz w:val="24"/>
          <w:szCs w:val="24"/>
        </w:rPr>
      </w:pPr>
      <w:r w:rsidRPr="48B5124C">
        <w:rPr>
          <w:b/>
          <w:bCs/>
          <w:sz w:val="28"/>
          <w:szCs w:val="28"/>
        </w:rPr>
        <w:t xml:space="preserve">Purpose: </w:t>
      </w:r>
      <w:r w:rsidR="232700B7" w:rsidRPr="48B5124C">
        <w:rPr>
          <w:rFonts w:eastAsiaTheme="minorEastAsia"/>
          <w:sz w:val="24"/>
          <w:szCs w:val="24"/>
        </w:rPr>
        <w:t>The purpose</w:t>
      </w:r>
      <w:r w:rsidR="1FEC98F8" w:rsidRPr="48B5124C">
        <w:rPr>
          <w:rFonts w:eastAsiaTheme="minorEastAsia"/>
          <w:sz w:val="24"/>
          <w:szCs w:val="24"/>
        </w:rPr>
        <w:t xml:space="preserve"> of this Worksh</w:t>
      </w:r>
      <w:r w:rsidR="232700B7" w:rsidRPr="48B5124C">
        <w:rPr>
          <w:rFonts w:eastAsiaTheme="minorEastAsia"/>
          <w:sz w:val="24"/>
          <w:szCs w:val="24"/>
        </w:rPr>
        <w:t>eet</w:t>
      </w:r>
      <w:r w:rsidR="444A8726" w:rsidRPr="48B5124C">
        <w:rPr>
          <w:rFonts w:eastAsiaTheme="minorEastAsia"/>
          <w:sz w:val="24"/>
          <w:szCs w:val="24"/>
        </w:rPr>
        <w:t>, and future versions of it,</w:t>
      </w:r>
      <w:r w:rsidR="232700B7" w:rsidRPr="48B5124C">
        <w:rPr>
          <w:rFonts w:eastAsiaTheme="minorEastAsia"/>
          <w:sz w:val="24"/>
          <w:szCs w:val="24"/>
        </w:rPr>
        <w:t xml:space="preserve"> is to provide support for the </w:t>
      </w:r>
      <w:r w:rsidR="232700B7" w:rsidRPr="48B5124C">
        <w:rPr>
          <w:rFonts w:eastAsiaTheme="minorEastAsia"/>
          <w:sz w:val="24"/>
          <w:szCs w:val="24"/>
          <w:u w:val="single"/>
        </w:rPr>
        <w:t>Institutional Official</w:t>
      </w:r>
      <w:r w:rsidR="00280DB8">
        <w:rPr>
          <w:rFonts w:eastAsiaTheme="minorEastAsia"/>
          <w:sz w:val="24"/>
          <w:szCs w:val="24"/>
          <w:u w:val="single"/>
        </w:rPr>
        <w:t xml:space="preserve"> (IO)</w:t>
      </w:r>
      <w:r w:rsidR="232700B7" w:rsidRPr="48B5124C">
        <w:rPr>
          <w:rFonts w:eastAsiaTheme="minorEastAsia"/>
          <w:sz w:val="24"/>
          <w:szCs w:val="24"/>
        </w:rPr>
        <w:t xml:space="preserve"> or designee when evaluating the performance of the IRB </w:t>
      </w:r>
      <w:r w:rsidR="4D675327" w:rsidRPr="48B5124C">
        <w:rPr>
          <w:rFonts w:eastAsiaTheme="minorEastAsia"/>
          <w:sz w:val="24"/>
          <w:szCs w:val="24"/>
        </w:rPr>
        <w:t xml:space="preserve">Membership and </w:t>
      </w:r>
      <w:r w:rsidR="0097666B">
        <w:rPr>
          <w:rFonts w:eastAsiaTheme="minorEastAsia"/>
          <w:sz w:val="24"/>
          <w:szCs w:val="24"/>
        </w:rPr>
        <w:t>to determine</w:t>
      </w:r>
      <w:r w:rsidR="0097666B" w:rsidRPr="48B5124C">
        <w:rPr>
          <w:rFonts w:eastAsiaTheme="minorEastAsia"/>
          <w:sz w:val="24"/>
          <w:szCs w:val="24"/>
        </w:rPr>
        <w:t xml:space="preserve"> </w:t>
      </w:r>
      <w:r w:rsidR="134A5BA8" w:rsidRPr="48B5124C">
        <w:rPr>
          <w:rFonts w:eastAsiaTheme="minorEastAsia"/>
          <w:sz w:val="24"/>
          <w:szCs w:val="24"/>
        </w:rPr>
        <w:t>their educational and training needs</w:t>
      </w:r>
      <w:r w:rsidR="232700B7" w:rsidRPr="48B5124C">
        <w:rPr>
          <w:rFonts w:eastAsiaTheme="minorEastAsia"/>
          <w:sz w:val="24"/>
          <w:szCs w:val="24"/>
        </w:rPr>
        <w:t xml:space="preserve"> as part of the annual HRPP evaluation conducted in HRP-060 - SOP - Annual Evaluations of the HRPP. </w:t>
      </w:r>
      <w:r w:rsidR="725A028F" w:rsidRPr="48B5124C">
        <w:rPr>
          <w:rFonts w:eastAsiaTheme="minorEastAsia"/>
          <w:sz w:val="24"/>
          <w:szCs w:val="24"/>
        </w:rPr>
        <w:t>A</w:t>
      </w:r>
      <w:r w:rsidR="232700B7" w:rsidRPr="48B5124C">
        <w:rPr>
          <w:rFonts w:eastAsiaTheme="minorEastAsia"/>
          <w:sz w:val="24"/>
          <w:szCs w:val="24"/>
        </w:rPr>
        <w:t xml:space="preserve"> </w:t>
      </w:r>
      <w:r w:rsidR="0C0C3859" w:rsidRPr="48B5124C">
        <w:rPr>
          <w:rFonts w:eastAsiaTheme="minorEastAsia"/>
          <w:sz w:val="24"/>
          <w:szCs w:val="24"/>
        </w:rPr>
        <w:t>Self-Assessment</w:t>
      </w:r>
      <w:r w:rsidR="08D1D09A" w:rsidRPr="48B5124C">
        <w:rPr>
          <w:rFonts w:eastAsiaTheme="minorEastAsia"/>
          <w:sz w:val="24"/>
          <w:szCs w:val="24"/>
        </w:rPr>
        <w:t xml:space="preserve"> </w:t>
      </w:r>
      <w:r w:rsidR="0C0C3859" w:rsidRPr="48B5124C">
        <w:rPr>
          <w:rFonts w:eastAsiaTheme="minorEastAsia"/>
          <w:sz w:val="24"/>
          <w:szCs w:val="24"/>
        </w:rPr>
        <w:t xml:space="preserve">is </w:t>
      </w:r>
      <w:r w:rsidR="21F97F39" w:rsidRPr="48B5124C">
        <w:rPr>
          <w:rFonts w:eastAsiaTheme="minorEastAsia"/>
          <w:sz w:val="24"/>
          <w:szCs w:val="24"/>
        </w:rPr>
        <w:t xml:space="preserve">crafted and </w:t>
      </w:r>
      <w:r w:rsidR="0C0C3859" w:rsidRPr="48B5124C">
        <w:rPr>
          <w:rFonts w:eastAsiaTheme="minorEastAsia"/>
          <w:sz w:val="24"/>
          <w:szCs w:val="24"/>
        </w:rPr>
        <w:t xml:space="preserve">distributed through Qualtrics to IRB Membership </w:t>
      </w:r>
      <w:r w:rsidR="1745AE53" w:rsidRPr="48B5124C">
        <w:rPr>
          <w:rFonts w:eastAsiaTheme="minorEastAsia"/>
          <w:sz w:val="24"/>
          <w:szCs w:val="24"/>
        </w:rPr>
        <w:t>annually for their completion. This Self-Assessment Form may be revised periodically by the IO or designee</w:t>
      </w:r>
      <w:r w:rsidR="6241DEF0" w:rsidRPr="48B5124C">
        <w:rPr>
          <w:rFonts w:eastAsiaTheme="minorEastAsia"/>
          <w:sz w:val="24"/>
          <w:szCs w:val="24"/>
        </w:rPr>
        <w:t>, as needed,</w:t>
      </w:r>
      <w:r w:rsidR="1745AE53" w:rsidRPr="48B5124C">
        <w:rPr>
          <w:rFonts w:eastAsiaTheme="minorEastAsia"/>
          <w:sz w:val="24"/>
          <w:szCs w:val="24"/>
        </w:rPr>
        <w:t xml:space="preserve"> to best serve the needs of the Human Subjects Protection Program</w:t>
      </w:r>
      <w:r w:rsidR="232700B7" w:rsidRPr="48B5124C">
        <w:rPr>
          <w:rFonts w:eastAsiaTheme="minorEastAsia"/>
          <w:sz w:val="24"/>
          <w:szCs w:val="24"/>
        </w:rPr>
        <w:t>.</w:t>
      </w:r>
    </w:p>
    <w:p w14:paraId="60F0C619" w14:textId="77777777" w:rsidR="009E1B53" w:rsidRPr="00F11CD3" w:rsidRDefault="009E1B53">
      <w:pPr>
        <w:rPr>
          <w:b/>
          <w:sz w:val="28"/>
          <w:szCs w:val="28"/>
        </w:rPr>
      </w:pPr>
      <w:r w:rsidRPr="00F11CD3">
        <w:rPr>
          <w:b/>
          <w:sz w:val="28"/>
          <w:szCs w:val="28"/>
        </w:rPr>
        <w:t>IRB CHAIR/VICE CHAIR</w:t>
      </w:r>
    </w:p>
    <w:p w14:paraId="519ED9CA" w14:textId="77777777" w:rsidR="00F11CD3" w:rsidRPr="00F11CD3" w:rsidRDefault="00F11CD3">
      <w:pPr>
        <w:rPr>
          <w:b/>
          <w:sz w:val="24"/>
          <w:szCs w:val="24"/>
          <w:u w:val="single"/>
        </w:rPr>
      </w:pPr>
      <w:r w:rsidRPr="00F11CD3">
        <w:rPr>
          <w:b/>
          <w:sz w:val="24"/>
          <w:szCs w:val="24"/>
          <w:u w:val="single"/>
        </w:rPr>
        <w:t>Leadership Role</w:t>
      </w:r>
    </w:p>
    <w:p w14:paraId="3AB40C95" w14:textId="77777777" w:rsidR="00D847A5" w:rsidRDefault="00D847A5">
      <w:r w:rsidRPr="00362A86">
        <w:rPr>
          <w:b/>
        </w:rPr>
        <w:t xml:space="preserve">What do you find the most challenging about serving as </w:t>
      </w:r>
      <w:r w:rsidR="009B5D47">
        <w:rPr>
          <w:b/>
        </w:rPr>
        <w:t xml:space="preserve">IRB </w:t>
      </w:r>
      <w:r w:rsidRPr="00362A86">
        <w:rPr>
          <w:b/>
        </w:rPr>
        <w:t>Chair/Vice Chair?</w:t>
      </w:r>
      <w:r w:rsidR="00362A86">
        <w:t xml:space="preserve"> [O</w:t>
      </w:r>
      <w:r w:rsidR="00984641">
        <w:t>PEN FIELD</w:t>
      </w:r>
      <w:r w:rsidR="00923C17">
        <w:t>]</w:t>
      </w:r>
    </w:p>
    <w:p w14:paraId="25E193E6" w14:textId="77777777" w:rsidR="00FB19B2" w:rsidRPr="009B5D47" w:rsidRDefault="00FB19B2" w:rsidP="00FB19B2">
      <w:r w:rsidRPr="009B5D47">
        <w:rPr>
          <w:b/>
        </w:rPr>
        <w:t xml:space="preserve">What training support </w:t>
      </w:r>
      <w:r w:rsidR="009B5D47">
        <w:rPr>
          <w:b/>
        </w:rPr>
        <w:t>would you like</w:t>
      </w:r>
      <w:r w:rsidRPr="009B5D47">
        <w:rPr>
          <w:b/>
        </w:rPr>
        <w:t xml:space="preserve"> in your leadership role as </w:t>
      </w:r>
      <w:r w:rsidR="009B5D47" w:rsidRPr="009B5D47">
        <w:rPr>
          <w:b/>
        </w:rPr>
        <w:t>IRB Chair/Vice Chair?</w:t>
      </w:r>
      <w:r w:rsidR="009B5D47">
        <w:t xml:space="preserve"> [OPEN FIELD</w:t>
      </w:r>
    </w:p>
    <w:p w14:paraId="047C8173" w14:textId="0125647F" w:rsidR="00362A86" w:rsidRDefault="00362A86" w:rsidP="00362A86">
      <w:r w:rsidRPr="3C6C9FF3">
        <w:rPr>
          <w:b/>
          <w:bCs/>
        </w:rPr>
        <w:t xml:space="preserve">Do you feel sufficiently knowledgeable about applicable </w:t>
      </w:r>
      <w:r w:rsidR="00984641" w:rsidRPr="3C6C9FF3">
        <w:rPr>
          <w:b/>
          <w:bCs/>
        </w:rPr>
        <w:t xml:space="preserve">human </w:t>
      </w:r>
      <w:proofErr w:type="gramStart"/>
      <w:r w:rsidR="00984641" w:rsidRPr="3C6C9FF3">
        <w:rPr>
          <w:b/>
          <w:bCs/>
        </w:rPr>
        <w:t>subjects</w:t>
      </w:r>
      <w:proofErr w:type="gramEnd"/>
      <w:r w:rsidR="00984641" w:rsidRPr="3C6C9FF3">
        <w:rPr>
          <w:b/>
          <w:bCs/>
        </w:rPr>
        <w:t xml:space="preserve"> protection </w:t>
      </w:r>
      <w:r w:rsidRPr="3C6C9FF3">
        <w:rPr>
          <w:b/>
          <w:bCs/>
        </w:rPr>
        <w:t>regulations</w:t>
      </w:r>
      <w:r w:rsidR="002D756D" w:rsidRPr="3C6C9FF3">
        <w:rPr>
          <w:b/>
          <w:bCs/>
        </w:rPr>
        <w:t xml:space="preserve"> and organizational policies and procedures to lead the IRB</w:t>
      </w:r>
      <w:r w:rsidRPr="3C6C9FF3">
        <w:rPr>
          <w:b/>
          <w:bCs/>
        </w:rPr>
        <w:t>?</w:t>
      </w:r>
      <w:r>
        <w:t xml:space="preserve"> [L</w:t>
      </w:r>
      <w:r w:rsidR="00923C17">
        <w:t>IKERT SCALE &amp;</w:t>
      </w:r>
      <w:r>
        <w:t xml:space="preserve"> OPEN FIELD]</w:t>
      </w:r>
    </w:p>
    <w:p w14:paraId="3DBC0F94" w14:textId="2AD0972A" w:rsidR="00D847A5" w:rsidRDefault="00D847A5">
      <w:r w:rsidRPr="3C6C9FF3">
        <w:rPr>
          <w:b/>
          <w:bCs/>
        </w:rPr>
        <w:t>How reasonable do you feel the volume of your full board agendas ha</w:t>
      </w:r>
      <w:r w:rsidR="0029630A">
        <w:rPr>
          <w:b/>
          <w:bCs/>
        </w:rPr>
        <w:t>s</w:t>
      </w:r>
      <w:r w:rsidRPr="3C6C9FF3">
        <w:rPr>
          <w:b/>
          <w:bCs/>
        </w:rPr>
        <w:t xml:space="preserve"> been this past year?</w:t>
      </w:r>
      <w:r w:rsidR="00362A86">
        <w:t xml:space="preserve"> [L</w:t>
      </w:r>
      <w:r w:rsidR="00923C17">
        <w:t xml:space="preserve">IKERT SCALE &amp; </w:t>
      </w:r>
      <w:r w:rsidR="00984641">
        <w:t>OPEN FIELD</w:t>
      </w:r>
      <w:r w:rsidR="00362A86">
        <w:t>]</w:t>
      </w:r>
    </w:p>
    <w:p w14:paraId="417D9213" w14:textId="2D0BF9FB" w:rsidR="00FB19B2" w:rsidRDefault="00FB19B2" w:rsidP="00FB19B2">
      <w:r w:rsidRPr="3C6C9FF3">
        <w:rPr>
          <w:b/>
          <w:bCs/>
        </w:rPr>
        <w:t>Do you find the IRB staff support—meeting preparation, conduct, post-meeting work—adequate and timely?</w:t>
      </w:r>
      <w:r>
        <w:t xml:space="preserve"> [L</w:t>
      </w:r>
      <w:r w:rsidR="00923C17">
        <w:t>IKERT SCALE</w:t>
      </w:r>
      <w:r>
        <w:t>; OPEN FIELD]</w:t>
      </w:r>
    </w:p>
    <w:p w14:paraId="1FA0A473" w14:textId="77777777" w:rsidR="009E1B53" w:rsidRPr="005A1243" w:rsidRDefault="009E1B53">
      <w:pPr>
        <w:rPr>
          <w:b/>
          <w:sz w:val="24"/>
          <w:szCs w:val="24"/>
          <w:u w:val="single"/>
        </w:rPr>
      </w:pPr>
      <w:r w:rsidRPr="005A1243">
        <w:rPr>
          <w:b/>
          <w:sz w:val="24"/>
          <w:szCs w:val="24"/>
          <w:u w:val="single"/>
        </w:rPr>
        <w:t xml:space="preserve">Board </w:t>
      </w:r>
      <w:r w:rsidR="0011328E" w:rsidRPr="005A1243">
        <w:rPr>
          <w:b/>
          <w:sz w:val="24"/>
          <w:szCs w:val="24"/>
          <w:u w:val="single"/>
        </w:rPr>
        <w:t xml:space="preserve">Member </w:t>
      </w:r>
      <w:r w:rsidRPr="005A1243">
        <w:rPr>
          <w:b/>
          <w:sz w:val="24"/>
          <w:szCs w:val="24"/>
          <w:u w:val="single"/>
        </w:rPr>
        <w:t>Training &amp; Expertise</w:t>
      </w:r>
    </w:p>
    <w:p w14:paraId="0D28AE34" w14:textId="7EDE3C6B" w:rsidR="00984641" w:rsidRDefault="00984641" w:rsidP="00984641">
      <w:r w:rsidRPr="3C6C9FF3">
        <w:rPr>
          <w:b/>
          <w:bCs/>
        </w:rPr>
        <w:t>How confident are you in the expertise of your board members?</w:t>
      </w:r>
      <w:r>
        <w:t xml:space="preserve"> [L</w:t>
      </w:r>
      <w:r w:rsidR="00923C17">
        <w:t>IKERT SCALE &amp;</w:t>
      </w:r>
      <w:r>
        <w:t xml:space="preserve"> OPEN FIELD]</w:t>
      </w:r>
    </w:p>
    <w:p w14:paraId="5D9DA90A" w14:textId="77777777" w:rsidR="00984641" w:rsidRDefault="00984641" w:rsidP="00984641">
      <w:r w:rsidRPr="00984641">
        <w:rPr>
          <w:b/>
        </w:rPr>
        <w:t>What training gaps do you see that your board</w:t>
      </w:r>
      <w:r w:rsidR="00923C17">
        <w:rPr>
          <w:b/>
        </w:rPr>
        <w:t xml:space="preserve"> member</w:t>
      </w:r>
      <w:r w:rsidRPr="00984641">
        <w:rPr>
          <w:b/>
        </w:rPr>
        <w:t>s need to have filled?</w:t>
      </w:r>
      <w:r>
        <w:t xml:space="preserve"> [OPEN FIELD]</w:t>
      </w:r>
    </w:p>
    <w:p w14:paraId="429FC0EF" w14:textId="77777777" w:rsidR="009E1B53" w:rsidRDefault="009E1B53">
      <w:r w:rsidRPr="00984641">
        <w:rPr>
          <w:b/>
        </w:rPr>
        <w:t xml:space="preserve">Is there a need on your boards for members </w:t>
      </w:r>
      <w:r w:rsidR="00D847A5" w:rsidRPr="00984641">
        <w:rPr>
          <w:b/>
        </w:rPr>
        <w:t xml:space="preserve">or consultants </w:t>
      </w:r>
      <w:r w:rsidRPr="00984641">
        <w:rPr>
          <w:b/>
        </w:rPr>
        <w:t>with specific areas of expertise? (e.g., oncologist, community member, etc.)</w:t>
      </w:r>
      <w:r w:rsidR="0038445B" w:rsidRPr="00984641">
        <w:rPr>
          <w:b/>
        </w:rPr>
        <w:t>.</w:t>
      </w:r>
      <w:r w:rsidR="0038445B">
        <w:t xml:space="preserve"> </w:t>
      </w:r>
      <w:r w:rsidR="00984641">
        <w:t>[YES/NO</w:t>
      </w:r>
      <w:r w:rsidR="00923C17">
        <w:t xml:space="preserve"> &amp;</w:t>
      </w:r>
      <w:r w:rsidR="00984641">
        <w:t xml:space="preserve"> OPEN FIELD]</w:t>
      </w:r>
    </w:p>
    <w:p w14:paraId="29E3A087" w14:textId="089D596D" w:rsidR="0038445B" w:rsidRDefault="001C7094" w:rsidP="0DDB763A">
      <w:pPr>
        <w:rPr>
          <w:b/>
          <w:bCs/>
          <w:sz w:val="24"/>
          <w:szCs w:val="24"/>
          <w:u w:val="single"/>
        </w:rPr>
      </w:pPr>
      <w:r w:rsidRPr="3C6C9FF3">
        <w:rPr>
          <w:b/>
          <w:bCs/>
        </w:rPr>
        <w:t xml:space="preserve">What additional information or resources (if any) could </w:t>
      </w:r>
      <w:r w:rsidR="32D05FDB" w:rsidRPr="3C6C9FF3">
        <w:rPr>
          <w:b/>
          <w:bCs/>
        </w:rPr>
        <w:t>assist</w:t>
      </w:r>
      <w:r w:rsidRPr="3C6C9FF3">
        <w:rPr>
          <w:b/>
          <w:bCs/>
        </w:rPr>
        <w:t xml:space="preserve"> your committees during the review or response </w:t>
      </w:r>
      <w:r w:rsidR="556F59E6" w:rsidRPr="3C6C9FF3">
        <w:rPr>
          <w:b/>
          <w:bCs/>
        </w:rPr>
        <w:t xml:space="preserve">to </w:t>
      </w:r>
      <w:r w:rsidRPr="3C6C9FF3">
        <w:rPr>
          <w:b/>
          <w:bCs/>
        </w:rPr>
        <w:t>submission items reviewed by the convened board?</w:t>
      </w:r>
      <w:r w:rsidR="00984641">
        <w:t xml:space="preserve"> [OPEN FIELD]</w:t>
      </w:r>
    </w:p>
    <w:p w14:paraId="268DDF9C" w14:textId="77777777" w:rsidR="009E1B53" w:rsidRPr="0038445B" w:rsidRDefault="0038445B">
      <w:pPr>
        <w:rPr>
          <w:b/>
          <w:sz w:val="24"/>
          <w:szCs w:val="24"/>
          <w:u w:val="single"/>
        </w:rPr>
      </w:pPr>
      <w:r w:rsidRPr="0038445B">
        <w:rPr>
          <w:b/>
          <w:sz w:val="24"/>
          <w:szCs w:val="24"/>
          <w:u w:val="single"/>
        </w:rPr>
        <w:t>R</w:t>
      </w:r>
      <w:r w:rsidR="00D847A5" w:rsidRPr="0038445B">
        <w:rPr>
          <w:b/>
          <w:sz w:val="24"/>
          <w:szCs w:val="24"/>
          <w:u w:val="single"/>
        </w:rPr>
        <w:t>esponsibilities</w:t>
      </w:r>
      <w:r w:rsidR="0011328E" w:rsidRPr="0038445B">
        <w:rPr>
          <w:b/>
          <w:sz w:val="24"/>
          <w:szCs w:val="24"/>
          <w:u w:val="single"/>
        </w:rPr>
        <w:t xml:space="preserve"> -</w:t>
      </w:r>
      <w:r w:rsidR="00D847A5" w:rsidRPr="0038445B">
        <w:rPr>
          <w:b/>
          <w:sz w:val="24"/>
          <w:szCs w:val="24"/>
          <w:u w:val="single"/>
        </w:rPr>
        <w:t xml:space="preserve"> as a Designated Reviewer</w:t>
      </w:r>
    </w:p>
    <w:p w14:paraId="4B9C6F66" w14:textId="51F0346B" w:rsidR="0038445B" w:rsidRDefault="0038445B">
      <w:r w:rsidRPr="3C6C9FF3">
        <w:rPr>
          <w:b/>
          <w:bCs/>
        </w:rPr>
        <w:t xml:space="preserve">How do you feel about the </w:t>
      </w:r>
      <w:r w:rsidR="00F11CD3" w:rsidRPr="3C6C9FF3">
        <w:rPr>
          <w:b/>
          <w:bCs/>
        </w:rPr>
        <w:t>volume</w:t>
      </w:r>
      <w:r w:rsidR="0076661F" w:rsidRPr="3C6C9FF3">
        <w:rPr>
          <w:b/>
          <w:bCs/>
        </w:rPr>
        <w:t xml:space="preserve"> and </w:t>
      </w:r>
      <w:r w:rsidR="00F11CD3" w:rsidRPr="3C6C9FF3">
        <w:rPr>
          <w:b/>
          <w:bCs/>
        </w:rPr>
        <w:t>types</w:t>
      </w:r>
      <w:r w:rsidRPr="3C6C9FF3">
        <w:rPr>
          <w:b/>
          <w:bCs/>
        </w:rPr>
        <w:t xml:space="preserve"> of expedited actions assigned to you </w:t>
      </w:r>
      <w:r w:rsidR="00FB19B2" w:rsidRPr="3C6C9FF3">
        <w:rPr>
          <w:b/>
          <w:bCs/>
        </w:rPr>
        <w:t xml:space="preserve">in the past year </w:t>
      </w:r>
      <w:r w:rsidRPr="3C6C9FF3">
        <w:rPr>
          <w:b/>
          <w:bCs/>
        </w:rPr>
        <w:t>for review?</w:t>
      </w:r>
      <w:r w:rsidR="00FB19B2">
        <w:t xml:space="preserve"> [L</w:t>
      </w:r>
      <w:r w:rsidR="00923C17">
        <w:t>IKERT</w:t>
      </w:r>
      <w:r w:rsidR="00FB19B2">
        <w:t xml:space="preserve"> S</w:t>
      </w:r>
      <w:r w:rsidR="00923C17">
        <w:t>CALE &amp;</w:t>
      </w:r>
      <w:r w:rsidR="00FB19B2">
        <w:t xml:space="preserve"> OPEN FIELD]</w:t>
      </w:r>
    </w:p>
    <w:p w14:paraId="4A35B20C" w14:textId="6BBD910F" w:rsidR="0038445B" w:rsidRDefault="001C7094">
      <w:r w:rsidRPr="3C6C9FF3">
        <w:rPr>
          <w:b/>
          <w:bCs/>
        </w:rPr>
        <w:t xml:space="preserve">What training support could </w:t>
      </w:r>
      <w:r w:rsidR="0167701C" w:rsidRPr="3C6C9FF3">
        <w:rPr>
          <w:b/>
          <w:bCs/>
        </w:rPr>
        <w:t>assist</w:t>
      </w:r>
      <w:r w:rsidRPr="3C6C9FF3">
        <w:rPr>
          <w:b/>
          <w:bCs/>
        </w:rPr>
        <w:t xml:space="preserve"> you in your role as a designated reviewer?</w:t>
      </w:r>
      <w:r w:rsidR="009B5D47">
        <w:t xml:space="preserve"> [OPEN FIELD]</w:t>
      </w:r>
    </w:p>
    <w:p w14:paraId="6531EDD7" w14:textId="4F0F2A7D" w:rsidR="001C7094" w:rsidRDefault="00FB19B2" w:rsidP="001C7094">
      <w:r w:rsidRPr="3C6C9FF3">
        <w:rPr>
          <w:b/>
          <w:bCs/>
        </w:rPr>
        <w:t>Do you</w:t>
      </w:r>
      <w:r w:rsidR="001C7094" w:rsidRPr="3C6C9FF3">
        <w:rPr>
          <w:b/>
          <w:bCs/>
        </w:rPr>
        <w:t xml:space="preserve"> find the IRB staff support—pre-review</w:t>
      </w:r>
      <w:r w:rsidR="002D756D" w:rsidRPr="3C6C9FF3">
        <w:rPr>
          <w:b/>
          <w:bCs/>
        </w:rPr>
        <w:t>, answering questions, and</w:t>
      </w:r>
      <w:r w:rsidR="001C7094" w:rsidRPr="3C6C9FF3">
        <w:rPr>
          <w:b/>
          <w:bCs/>
        </w:rPr>
        <w:t xml:space="preserve"> debriefing </w:t>
      </w:r>
      <w:r w:rsidR="002A470B" w:rsidRPr="3C6C9FF3">
        <w:rPr>
          <w:b/>
          <w:bCs/>
        </w:rPr>
        <w:t>communications</w:t>
      </w:r>
      <w:r w:rsidR="001C7094" w:rsidRPr="3C6C9FF3">
        <w:rPr>
          <w:b/>
          <w:bCs/>
        </w:rPr>
        <w:t xml:space="preserve">—adequate and timely? </w:t>
      </w:r>
      <w:r>
        <w:t>[L</w:t>
      </w:r>
      <w:r w:rsidR="00923C17">
        <w:t>IKERT SCALE &amp;</w:t>
      </w:r>
      <w:r>
        <w:t xml:space="preserve"> OPEN FIELD]</w:t>
      </w:r>
    </w:p>
    <w:p w14:paraId="32C22AF8" w14:textId="77777777" w:rsidR="002A15A6" w:rsidRDefault="002A15A6">
      <w:pPr>
        <w:rPr>
          <w:b/>
          <w:sz w:val="24"/>
          <w:szCs w:val="24"/>
          <w:u w:val="single"/>
        </w:rPr>
      </w:pPr>
    </w:p>
    <w:p w14:paraId="3B452C3E" w14:textId="65957BFB" w:rsidR="001C7094" w:rsidRPr="005A1243" w:rsidRDefault="005A1243">
      <w:pPr>
        <w:rPr>
          <w:b/>
          <w:sz w:val="24"/>
          <w:szCs w:val="24"/>
          <w:u w:val="single"/>
        </w:rPr>
      </w:pPr>
      <w:r w:rsidRPr="005A1243">
        <w:rPr>
          <w:b/>
          <w:sz w:val="24"/>
          <w:szCs w:val="24"/>
          <w:u w:val="single"/>
        </w:rPr>
        <w:lastRenderedPageBreak/>
        <w:t>Communication and Support</w:t>
      </w:r>
    </w:p>
    <w:p w14:paraId="7B988E74" w14:textId="723DA645" w:rsidR="002A470B" w:rsidRPr="009B5D47" w:rsidRDefault="002A470B">
      <w:r w:rsidRPr="3C6C9FF3">
        <w:rPr>
          <w:b/>
          <w:bCs/>
        </w:rPr>
        <w:t>How comfortable do you feel co</w:t>
      </w:r>
      <w:r w:rsidR="002D756D" w:rsidRPr="3C6C9FF3">
        <w:rPr>
          <w:b/>
          <w:bCs/>
        </w:rPr>
        <w:t xml:space="preserve">mmunicating with </w:t>
      </w:r>
      <w:r w:rsidRPr="3C6C9FF3">
        <w:rPr>
          <w:b/>
          <w:bCs/>
        </w:rPr>
        <w:t>the PI or study team regarding the review before, during</w:t>
      </w:r>
      <w:r w:rsidR="00725D1A">
        <w:rPr>
          <w:b/>
          <w:bCs/>
        </w:rPr>
        <w:t>,</w:t>
      </w:r>
      <w:r w:rsidRPr="3C6C9FF3">
        <w:rPr>
          <w:b/>
          <w:bCs/>
        </w:rPr>
        <w:t xml:space="preserve"> or after a convened board meeting</w:t>
      </w:r>
      <w:r w:rsidR="00FC788B" w:rsidRPr="3C6C9FF3">
        <w:rPr>
          <w:b/>
          <w:bCs/>
        </w:rPr>
        <w:t>, when applicable</w:t>
      </w:r>
      <w:r w:rsidRPr="3C6C9FF3">
        <w:rPr>
          <w:b/>
          <w:bCs/>
        </w:rPr>
        <w:t>?</w:t>
      </w:r>
      <w:r w:rsidR="009B5D47" w:rsidRPr="3C6C9FF3">
        <w:rPr>
          <w:b/>
          <w:bCs/>
        </w:rPr>
        <w:t xml:space="preserve"> </w:t>
      </w:r>
      <w:r w:rsidR="009B5D47">
        <w:t>[L</w:t>
      </w:r>
      <w:r w:rsidR="00923C17">
        <w:t>IKERT SCALE &amp;</w:t>
      </w:r>
      <w:r w:rsidR="009B5D47">
        <w:t xml:space="preserve"> OPEN FIELD]</w:t>
      </w:r>
    </w:p>
    <w:p w14:paraId="6640FBAD" w14:textId="3334C173" w:rsidR="002A470B" w:rsidRPr="009B5D47" w:rsidRDefault="002A470B">
      <w:r w:rsidRPr="3C6C9FF3">
        <w:rPr>
          <w:b/>
          <w:bCs/>
        </w:rPr>
        <w:t>Do you receive adequate assistance from IRB staff when communicating with the research community?</w:t>
      </w:r>
      <w:r w:rsidR="009B5D47" w:rsidRPr="3C6C9FF3">
        <w:rPr>
          <w:b/>
          <w:bCs/>
        </w:rPr>
        <w:t xml:space="preserve"> </w:t>
      </w:r>
      <w:r w:rsidR="009B5D47">
        <w:t>[L</w:t>
      </w:r>
      <w:r w:rsidR="00923C17">
        <w:t>IKERT SCALE &amp;</w:t>
      </w:r>
      <w:r w:rsidR="009B5D47">
        <w:t xml:space="preserve"> OPEN FIELD]</w:t>
      </w:r>
    </w:p>
    <w:p w14:paraId="561F22B7" w14:textId="77777777" w:rsidR="0063309A" w:rsidRDefault="009B5D47">
      <w:r w:rsidRPr="009B5D47">
        <w:rPr>
          <w:b/>
        </w:rPr>
        <w:t>L</w:t>
      </w:r>
      <w:r w:rsidR="002A470B" w:rsidRPr="009B5D47">
        <w:rPr>
          <w:b/>
        </w:rPr>
        <w:t xml:space="preserve">ist any goals you have for the upcoming year relevant to your </w:t>
      </w:r>
      <w:r w:rsidRPr="009B5D47">
        <w:rPr>
          <w:b/>
        </w:rPr>
        <w:t>IRB efforts</w:t>
      </w:r>
      <w:r w:rsidR="002A470B" w:rsidRPr="009B5D47">
        <w:rPr>
          <w:b/>
        </w:rPr>
        <w:t xml:space="preserve"> and ways the IRB can assist you in achieving those goals.</w:t>
      </w:r>
      <w:r>
        <w:t xml:space="preserve"> [OPEN FIELD]</w:t>
      </w:r>
    </w:p>
    <w:p w14:paraId="20847345" w14:textId="77777777" w:rsidR="002A470B" w:rsidRPr="002D756D" w:rsidRDefault="005A1243">
      <w:pPr>
        <w:rPr>
          <w:i/>
          <w:sz w:val="20"/>
          <w:szCs w:val="20"/>
        </w:rPr>
      </w:pPr>
      <w:r w:rsidRPr="00567BF0">
        <w:rPr>
          <w:b/>
          <w:sz w:val="28"/>
          <w:szCs w:val="28"/>
        </w:rPr>
        <w:t>IRB M</w:t>
      </w:r>
      <w:r w:rsidR="007C060A" w:rsidRPr="00567BF0">
        <w:rPr>
          <w:b/>
          <w:sz w:val="28"/>
          <w:szCs w:val="28"/>
        </w:rPr>
        <w:t>EMBER</w:t>
      </w:r>
      <w:r w:rsidR="002D756D">
        <w:rPr>
          <w:b/>
          <w:sz w:val="24"/>
          <w:szCs w:val="24"/>
        </w:rPr>
        <w:t xml:space="preserve"> </w:t>
      </w:r>
      <w:r w:rsidR="002D756D" w:rsidRPr="002D756D">
        <w:rPr>
          <w:i/>
          <w:sz w:val="20"/>
          <w:szCs w:val="20"/>
        </w:rPr>
        <w:t>(Direction – Skip Sections not applicable to your role</w:t>
      </w:r>
      <w:r w:rsidR="002D756D">
        <w:rPr>
          <w:i/>
          <w:sz w:val="20"/>
          <w:szCs w:val="20"/>
        </w:rPr>
        <w:t xml:space="preserve"> as an</w:t>
      </w:r>
      <w:r w:rsidR="002D756D" w:rsidRPr="002D756D">
        <w:rPr>
          <w:i/>
          <w:sz w:val="20"/>
          <w:szCs w:val="20"/>
        </w:rPr>
        <w:t xml:space="preserve"> IRB</w:t>
      </w:r>
      <w:r w:rsidR="002D756D">
        <w:rPr>
          <w:i/>
          <w:sz w:val="20"/>
          <w:szCs w:val="20"/>
        </w:rPr>
        <w:t xml:space="preserve"> member</w:t>
      </w:r>
      <w:r w:rsidR="002D756D" w:rsidRPr="002D756D">
        <w:rPr>
          <w:i/>
          <w:sz w:val="20"/>
          <w:szCs w:val="20"/>
        </w:rPr>
        <w:t>)</w:t>
      </w:r>
    </w:p>
    <w:p w14:paraId="14493400" w14:textId="77777777" w:rsidR="005A1243" w:rsidRPr="00F158FE" w:rsidRDefault="005A1243" w:rsidP="005A1243">
      <w:pPr>
        <w:rPr>
          <w:b/>
          <w:sz w:val="24"/>
          <w:szCs w:val="24"/>
          <w:u w:val="single"/>
        </w:rPr>
      </w:pPr>
      <w:r w:rsidRPr="00F158FE">
        <w:rPr>
          <w:b/>
          <w:sz w:val="24"/>
          <w:szCs w:val="24"/>
          <w:u w:val="single"/>
        </w:rPr>
        <w:t>Responsibilities</w:t>
      </w:r>
      <w:r>
        <w:rPr>
          <w:b/>
          <w:sz w:val="24"/>
          <w:szCs w:val="24"/>
          <w:u w:val="single"/>
        </w:rPr>
        <w:t xml:space="preserve"> – as a Member of a</w:t>
      </w:r>
      <w:r w:rsidR="00923C17">
        <w:rPr>
          <w:b/>
          <w:sz w:val="24"/>
          <w:szCs w:val="24"/>
          <w:u w:val="single"/>
        </w:rPr>
        <w:t xml:space="preserve"> Convened Board</w:t>
      </w:r>
    </w:p>
    <w:p w14:paraId="3F1D903D" w14:textId="77777777" w:rsidR="005A1243" w:rsidRDefault="005A1243" w:rsidP="005A1243">
      <w:r w:rsidRPr="00902F17">
        <w:rPr>
          <w:b/>
        </w:rPr>
        <w:t>What do you find the most challenging about serving as an IRB member?</w:t>
      </w:r>
      <w:r w:rsidR="00902F17">
        <w:t xml:space="preserve"> [OPEN FIELD]</w:t>
      </w:r>
    </w:p>
    <w:p w14:paraId="430DE4A2" w14:textId="30F21161" w:rsidR="00923C17" w:rsidRDefault="00923C17" w:rsidP="005A1243">
      <w:r w:rsidRPr="3C6C9FF3">
        <w:rPr>
          <w:b/>
          <w:bCs/>
        </w:rPr>
        <w:t xml:space="preserve">Do you feel sufficiently knowledgeable about </w:t>
      </w:r>
      <w:r w:rsidR="00902F17" w:rsidRPr="3C6C9FF3">
        <w:rPr>
          <w:b/>
          <w:bCs/>
        </w:rPr>
        <w:t xml:space="preserve">human </w:t>
      </w:r>
      <w:proofErr w:type="gramStart"/>
      <w:r w:rsidR="00902F17" w:rsidRPr="3C6C9FF3">
        <w:rPr>
          <w:b/>
          <w:bCs/>
        </w:rPr>
        <w:t>subjects</w:t>
      </w:r>
      <w:proofErr w:type="gramEnd"/>
      <w:r w:rsidR="00902F17" w:rsidRPr="3C6C9FF3">
        <w:rPr>
          <w:b/>
          <w:bCs/>
        </w:rPr>
        <w:t xml:space="preserve"> regulations and </w:t>
      </w:r>
      <w:r w:rsidR="00007C93" w:rsidRPr="3C6C9FF3">
        <w:rPr>
          <w:b/>
          <w:bCs/>
        </w:rPr>
        <w:t xml:space="preserve">Rutgers policies &amp; procedures in your </w:t>
      </w:r>
      <w:r w:rsidR="002D756D" w:rsidRPr="3C6C9FF3">
        <w:rPr>
          <w:b/>
          <w:bCs/>
        </w:rPr>
        <w:t>membership role</w:t>
      </w:r>
      <w:r w:rsidR="00007C93" w:rsidRPr="3C6C9FF3">
        <w:rPr>
          <w:b/>
          <w:bCs/>
        </w:rPr>
        <w:t xml:space="preserve"> on a convened board</w:t>
      </w:r>
      <w:r w:rsidR="00902F17" w:rsidRPr="3C6C9FF3">
        <w:rPr>
          <w:b/>
          <w:bCs/>
        </w:rPr>
        <w:t>?</w:t>
      </w:r>
      <w:r w:rsidR="00902F17">
        <w:t xml:space="preserve"> [</w:t>
      </w:r>
      <w:r w:rsidR="002D756D">
        <w:t>LIKERT SCALE</w:t>
      </w:r>
      <w:r w:rsidR="00902F17">
        <w:t xml:space="preserve"> &amp; OPEN FIELD]</w:t>
      </w:r>
    </w:p>
    <w:p w14:paraId="2B7BF401" w14:textId="5231D3DA" w:rsidR="005A1243" w:rsidRDefault="00FC788B" w:rsidP="005A1243">
      <w:r w:rsidRPr="3C6C9FF3">
        <w:rPr>
          <w:b/>
          <w:bCs/>
        </w:rPr>
        <w:t>Do you feel adequate time is devoted to discussing each item on the agenda</w:t>
      </w:r>
      <w:r w:rsidR="00902F17" w:rsidRPr="3C6C9FF3">
        <w:rPr>
          <w:b/>
          <w:bCs/>
        </w:rPr>
        <w:t xml:space="preserve"> before determining</w:t>
      </w:r>
      <w:r w:rsidR="00007C93" w:rsidRPr="3C6C9FF3">
        <w:rPr>
          <w:b/>
          <w:bCs/>
        </w:rPr>
        <w:t xml:space="preserve"> whether the criteria for approval of proposed research have been met</w:t>
      </w:r>
      <w:r w:rsidRPr="3C6C9FF3">
        <w:rPr>
          <w:b/>
          <w:bCs/>
        </w:rPr>
        <w:t>?</w:t>
      </w:r>
      <w:r w:rsidR="00902F17">
        <w:t xml:space="preserve"> [</w:t>
      </w:r>
      <w:r w:rsidR="002D756D">
        <w:t>LIKERT SCALE</w:t>
      </w:r>
      <w:r w:rsidR="00902F17">
        <w:t xml:space="preserve"> &amp; OPEN FIELD]</w:t>
      </w:r>
    </w:p>
    <w:p w14:paraId="7DBE20F4" w14:textId="4085F40D" w:rsidR="005A1243" w:rsidRDefault="005A1243" w:rsidP="005A1243">
      <w:r w:rsidRPr="3C6C9FF3">
        <w:rPr>
          <w:b/>
          <w:bCs/>
        </w:rPr>
        <w:t>How reasonable do you feel the volume of your full board assignments ha</w:t>
      </w:r>
      <w:r w:rsidR="00B37C7A">
        <w:rPr>
          <w:b/>
          <w:bCs/>
        </w:rPr>
        <w:t>s</w:t>
      </w:r>
      <w:r w:rsidRPr="3C6C9FF3">
        <w:rPr>
          <w:b/>
          <w:bCs/>
        </w:rPr>
        <w:t xml:space="preserve"> been this past year?</w:t>
      </w:r>
      <w:r w:rsidR="00902F17">
        <w:t xml:space="preserve"> [LIKERT SCALE &amp; OPEN FIELD</w:t>
      </w:r>
      <w:r w:rsidR="002D756D">
        <w:t>]</w:t>
      </w:r>
    </w:p>
    <w:p w14:paraId="5D0478C8" w14:textId="0C758C31" w:rsidR="005A1243" w:rsidRDefault="005A1243" w:rsidP="005A1243">
      <w:r w:rsidRPr="3C6C9FF3">
        <w:rPr>
          <w:b/>
          <w:bCs/>
        </w:rPr>
        <w:t xml:space="preserve">What training support </w:t>
      </w:r>
      <w:r w:rsidR="00902F17" w:rsidRPr="3C6C9FF3">
        <w:rPr>
          <w:b/>
          <w:bCs/>
        </w:rPr>
        <w:t>would you like to</w:t>
      </w:r>
      <w:r w:rsidRPr="3C6C9FF3">
        <w:rPr>
          <w:b/>
          <w:bCs/>
        </w:rPr>
        <w:t xml:space="preserve"> </w:t>
      </w:r>
      <w:r w:rsidR="1B31655B" w:rsidRPr="3C6C9FF3">
        <w:rPr>
          <w:b/>
          <w:bCs/>
        </w:rPr>
        <w:t>assist</w:t>
      </w:r>
      <w:r w:rsidRPr="3C6C9FF3">
        <w:rPr>
          <w:b/>
          <w:bCs/>
        </w:rPr>
        <w:t xml:space="preserve"> you in your role as </w:t>
      </w:r>
      <w:r w:rsidR="00FC788B" w:rsidRPr="3C6C9FF3">
        <w:rPr>
          <w:b/>
          <w:bCs/>
        </w:rPr>
        <w:t>a</w:t>
      </w:r>
      <w:r w:rsidR="002D756D" w:rsidRPr="3C6C9FF3">
        <w:rPr>
          <w:b/>
          <w:bCs/>
        </w:rPr>
        <w:t xml:space="preserve"> full</w:t>
      </w:r>
      <w:r w:rsidR="00FC788B" w:rsidRPr="3C6C9FF3">
        <w:rPr>
          <w:b/>
          <w:bCs/>
        </w:rPr>
        <w:t xml:space="preserve"> board member</w:t>
      </w:r>
      <w:r w:rsidRPr="3C6C9FF3">
        <w:rPr>
          <w:b/>
          <w:bCs/>
        </w:rPr>
        <w:t>?</w:t>
      </w:r>
      <w:r w:rsidR="00902F17">
        <w:t xml:space="preserve"> [OPEN FIELD]</w:t>
      </w:r>
    </w:p>
    <w:p w14:paraId="49960510" w14:textId="031EE38E" w:rsidR="005A1243" w:rsidRDefault="005A1243" w:rsidP="005A1243">
      <w:r w:rsidRPr="3C6C9FF3">
        <w:rPr>
          <w:b/>
          <w:bCs/>
        </w:rPr>
        <w:t>Do you find the IRB staff support</w:t>
      </w:r>
      <w:r w:rsidR="00902F17" w:rsidRPr="3C6C9FF3">
        <w:rPr>
          <w:b/>
          <w:bCs/>
        </w:rPr>
        <w:t xml:space="preserve"> for your efforts as a </w:t>
      </w:r>
      <w:r w:rsidR="00007C93" w:rsidRPr="3C6C9FF3">
        <w:rPr>
          <w:b/>
          <w:bCs/>
        </w:rPr>
        <w:t xml:space="preserve">full board </w:t>
      </w:r>
      <w:r w:rsidR="00902F17" w:rsidRPr="3C6C9FF3">
        <w:rPr>
          <w:b/>
          <w:bCs/>
        </w:rPr>
        <w:t>reviewer</w:t>
      </w:r>
      <w:r w:rsidRPr="3C6C9FF3">
        <w:rPr>
          <w:b/>
          <w:bCs/>
        </w:rPr>
        <w:t>—</w:t>
      </w:r>
      <w:r w:rsidR="00902F17" w:rsidRPr="3C6C9FF3">
        <w:rPr>
          <w:b/>
          <w:bCs/>
        </w:rPr>
        <w:t xml:space="preserve">pre-review, </w:t>
      </w:r>
      <w:r w:rsidRPr="3C6C9FF3">
        <w:rPr>
          <w:b/>
          <w:bCs/>
        </w:rPr>
        <w:t xml:space="preserve">preparation, post-meeting </w:t>
      </w:r>
      <w:r w:rsidR="00902F17" w:rsidRPr="3C6C9FF3">
        <w:rPr>
          <w:b/>
          <w:bCs/>
        </w:rPr>
        <w:t>debriefing</w:t>
      </w:r>
      <w:r w:rsidRPr="3C6C9FF3">
        <w:rPr>
          <w:b/>
          <w:bCs/>
        </w:rPr>
        <w:t>—adequate</w:t>
      </w:r>
      <w:r w:rsidR="00902F17" w:rsidRPr="3C6C9FF3">
        <w:rPr>
          <w:b/>
          <w:bCs/>
        </w:rPr>
        <w:t>?</w:t>
      </w:r>
      <w:r w:rsidR="00902F17">
        <w:t xml:space="preserve"> [LIKERT SCALE &amp; OPEN FIELD]</w:t>
      </w:r>
    </w:p>
    <w:p w14:paraId="190BBE2C" w14:textId="77777777" w:rsidR="005A1243" w:rsidRPr="0038445B" w:rsidRDefault="005A1243" w:rsidP="005A1243">
      <w:pPr>
        <w:rPr>
          <w:b/>
          <w:sz w:val="24"/>
          <w:szCs w:val="24"/>
          <w:u w:val="single"/>
        </w:rPr>
      </w:pPr>
      <w:r w:rsidRPr="0038445B">
        <w:rPr>
          <w:b/>
          <w:sz w:val="24"/>
          <w:szCs w:val="24"/>
          <w:u w:val="single"/>
        </w:rPr>
        <w:t>Responsibilities - as a Designated Reviewer</w:t>
      </w:r>
    </w:p>
    <w:p w14:paraId="09820A5E" w14:textId="77777777" w:rsidR="00007C93" w:rsidRDefault="00007C93" w:rsidP="005A1243">
      <w:r w:rsidRPr="00007C93">
        <w:rPr>
          <w:b/>
        </w:rPr>
        <w:t xml:space="preserve">Do you feel sufficiently knowledgeable about human </w:t>
      </w:r>
      <w:proofErr w:type="gramStart"/>
      <w:r w:rsidRPr="00007C93">
        <w:rPr>
          <w:b/>
        </w:rPr>
        <w:t>subjects</w:t>
      </w:r>
      <w:proofErr w:type="gramEnd"/>
      <w:r w:rsidRPr="00007C93">
        <w:rPr>
          <w:b/>
        </w:rPr>
        <w:t xml:space="preserve"> regulations and Rutgers policies &amp; procedures in your work as a designated reviewer?</w:t>
      </w:r>
      <w:r>
        <w:t xml:space="preserve"> [LICKERT SCALE &amp; OPEN FIELD]</w:t>
      </w:r>
    </w:p>
    <w:p w14:paraId="4E8CDC51" w14:textId="77777777" w:rsidR="002D756D" w:rsidRDefault="002D756D" w:rsidP="005A1243">
      <w:r w:rsidRPr="0063309A">
        <w:rPr>
          <w:b/>
        </w:rPr>
        <w:t>Do you feel sufficiently knowledgeable about when to use Toolkit Checklists?</w:t>
      </w:r>
      <w:r>
        <w:t xml:space="preserve"> [YES/NO &amp; OPEN FIELD]</w:t>
      </w:r>
    </w:p>
    <w:p w14:paraId="47E8D357" w14:textId="6C2B5788" w:rsidR="005A1243" w:rsidRDefault="005A1243" w:rsidP="005A1243">
      <w:r w:rsidRPr="3C6C9FF3">
        <w:rPr>
          <w:b/>
          <w:bCs/>
        </w:rPr>
        <w:t xml:space="preserve">How </w:t>
      </w:r>
      <w:r w:rsidR="00007C93" w:rsidRPr="3C6C9FF3">
        <w:rPr>
          <w:b/>
          <w:bCs/>
        </w:rPr>
        <w:t>reasonable do you feel the volume</w:t>
      </w:r>
      <w:r w:rsidRPr="3C6C9FF3">
        <w:rPr>
          <w:b/>
          <w:bCs/>
        </w:rPr>
        <w:t xml:space="preserve"> of expedited actions assigned to you </w:t>
      </w:r>
      <w:r w:rsidR="00007C93" w:rsidRPr="3C6C9FF3">
        <w:rPr>
          <w:b/>
          <w:bCs/>
        </w:rPr>
        <w:t>have been this past year</w:t>
      </w:r>
      <w:r w:rsidRPr="3C6C9FF3">
        <w:rPr>
          <w:b/>
          <w:bCs/>
        </w:rPr>
        <w:t>?</w:t>
      </w:r>
      <w:r w:rsidR="00007C93">
        <w:t xml:space="preserve"> [LIKERT SCALE &amp; OPEN FIELD]</w:t>
      </w:r>
    </w:p>
    <w:p w14:paraId="20B3FA27" w14:textId="5BED8DE8" w:rsidR="005A1243" w:rsidRPr="00007C93" w:rsidRDefault="005A1243" w:rsidP="3F29341D">
      <w:pPr>
        <w:rPr>
          <w:b/>
          <w:bCs/>
        </w:rPr>
      </w:pPr>
      <w:r w:rsidRPr="3C6C9FF3">
        <w:rPr>
          <w:b/>
          <w:bCs/>
        </w:rPr>
        <w:t xml:space="preserve">What training support </w:t>
      </w:r>
      <w:r w:rsidR="00007C93" w:rsidRPr="3C6C9FF3">
        <w:rPr>
          <w:b/>
          <w:bCs/>
        </w:rPr>
        <w:t xml:space="preserve">would you like to </w:t>
      </w:r>
      <w:r w:rsidR="637748AF" w:rsidRPr="3C6C9FF3">
        <w:rPr>
          <w:b/>
          <w:bCs/>
        </w:rPr>
        <w:t>assist</w:t>
      </w:r>
      <w:r w:rsidR="00007C93" w:rsidRPr="3C6C9FF3">
        <w:rPr>
          <w:b/>
          <w:bCs/>
        </w:rPr>
        <w:t xml:space="preserve"> y</w:t>
      </w:r>
      <w:r w:rsidRPr="3C6C9FF3">
        <w:rPr>
          <w:b/>
          <w:bCs/>
        </w:rPr>
        <w:t>ou in your role as a designated reviewer?</w:t>
      </w:r>
    </w:p>
    <w:p w14:paraId="28311C64" w14:textId="2748F817" w:rsidR="005A1243" w:rsidRDefault="005A1243" w:rsidP="005A1243">
      <w:r w:rsidRPr="3C6C9FF3">
        <w:rPr>
          <w:b/>
          <w:bCs/>
        </w:rPr>
        <w:t>Do you find the IRB staff support</w:t>
      </w:r>
      <w:r w:rsidR="00007C93" w:rsidRPr="3C6C9FF3">
        <w:rPr>
          <w:b/>
          <w:bCs/>
        </w:rPr>
        <w:t xml:space="preserve"> for your efforts as a designated reviewer</w:t>
      </w:r>
      <w:r w:rsidRPr="3C6C9FF3">
        <w:rPr>
          <w:b/>
          <w:bCs/>
        </w:rPr>
        <w:t>—pre-review</w:t>
      </w:r>
      <w:r w:rsidR="00007C93" w:rsidRPr="3C6C9FF3">
        <w:rPr>
          <w:b/>
          <w:bCs/>
        </w:rPr>
        <w:t>, answering questions</w:t>
      </w:r>
      <w:r w:rsidR="002D756D" w:rsidRPr="3C6C9FF3">
        <w:rPr>
          <w:b/>
          <w:bCs/>
        </w:rPr>
        <w:t>, and</w:t>
      </w:r>
      <w:r w:rsidRPr="3C6C9FF3">
        <w:rPr>
          <w:b/>
          <w:bCs/>
        </w:rPr>
        <w:t xml:space="preserve"> debriefing communications—adequate</w:t>
      </w:r>
      <w:r w:rsidR="00007C93" w:rsidRPr="3C6C9FF3">
        <w:rPr>
          <w:b/>
          <w:bCs/>
        </w:rPr>
        <w:t xml:space="preserve"> and timely</w:t>
      </w:r>
      <w:r w:rsidRPr="3C6C9FF3">
        <w:rPr>
          <w:b/>
          <w:bCs/>
        </w:rPr>
        <w:t>?</w:t>
      </w:r>
      <w:r w:rsidR="00007C93">
        <w:t xml:space="preserve"> [LIKERT SCALE &amp; OPEN FIELD]</w:t>
      </w:r>
      <w:r>
        <w:t xml:space="preserve"> </w:t>
      </w:r>
    </w:p>
    <w:p w14:paraId="2B8C9B6C" w14:textId="77777777" w:rsidR="005A1243" w:rsidRPr="005A1243" w:rsidRDefault="005A1243" w:rsidP="005A1243">
      <w:pPr>
        <w:rPr>
          <w:b/>
          <w:sz w:val="24"/>
          <w:szCs w:val="24"/>
          <w:u w:val="single"/>
        </w:rPr>
      </w:pPr>
      <w:r w:rsidRPr="005A1243">
        <w:rPr>
          <w:b/>
          <w:sz w:val="24"/>
          <w:szCs w:val="24"/>
          <w:u w:val="single"/>
        </w:rPr>
        <w:t>Communications and Support</w:t>
      </w:r>
    </w:p>
    <w:p w14:paraId="1A28EDFF" w14:textId="1708E9E4" w:rsidR="005A1243" w:rsidRDefault="005A1243" w:rsidP="005A1243">
      <w:r w:rsidRPr="3C6C9FF3">
        <w:rPr>
          <w:b/>
          <w:bCs/>
        </w:rPr>
        <w:t>How comfortable do you feel co</w:t>
      </w:r>
      <w:r w:rsidR="007C060A" w:rsidRPr="3C6C9FF3">
        <w:rPr>
          <w:b/>
          <w:bCs/>
        </w:rPr>
        <w:t>mmunicating with the</w:t>
      </w:r>
      <w:r w:rsidRPr="3C6C9FF3">
        <w:rPr>
          <w:b/>
          <w:bCs/>
        </w:rPr>
        <w:t xml:space="preserve"> PI or study team regarding the review before, during</w:t>
      </w:r>
      <w:r w:rsidR="00162413">
        <w:rPr>
          <w:b/>
          <w:bCs/>
        </w:rPr>
        <w:t>,</w:t>
      </w:r>
      <w:r w:rsidRPr="3C6C9FF3">
        <w:rPr>
          <w:b/>
          <w:bCs/>
        </w:rPr>
        <w:t xml:space="preserve"> or after a convened board meeting</w:t>
      </w:r>
      <w:r w:rsidR="00FC788B" w:rsidRPr="3C6C9FF3">
        <w:rPr>
          <w:b/>
          <w:bCs/>
        </w:rPr>
        <w:t>, when applicable</w:t>
      </w:r>
      <w:r w:rsidRPr="3C6C9FF3">
        <w:rPr>
          <w:b/>
          <w:bCs/>
        </w:rPr>
        <w:t>?</w:t>
      </w:r>
      <w:r w:rsidR="0063309A">
        <w:t xml:space="preserve"> [LIKERT SCALE &amp; OPEN FIELD]</w:t>
      </w:r>
    </w:p>
    <w:p w14:paraId="20E08238" w14:textId="2BB53BA7" w:rsidR="005A1243" w:rsidRPr="0063309A" w:rsidRDefault="005A1243" w:rsidP="005A1243">
      <w:r w:rsidRPr="3C6C9FF3">
        <w:rPr>
          <w:b/>
          <w:bCs/>
        </w:rPr>
        <w:lastRenderedPageBreak/>
        <w:t>Do you receive adequate assistance from IRB staff when communicating with the research community?</w:t>
      </w:r>
      <w:r w:rsidR="0063309A" w:rsidRPr="3C6C9FF3">
        <w:rPr>
          <w:b/>
          <w:bCs/>
        </w:rPr>
        <w:t xml:space="preserve"> </w:t>
      </w:r>
      <w:r w:rsidR="0063309A">
        <w:t>[LIKERT SCALE &amp; OPEN FIELD]</w:t>
      </w:r>
    </w:p>
    <w:p w14:paraId="0E14BCF8" w14:textId="693BB6FE" w:rsidR="005A1243" w:rsidRPr="0063309A" w:rsidRDefault="005A1243" w:rsidP="005A1243">
      <w:r w:rsidRPr="3C6C9FF3">
        <w:rPr>
          <w:b/>
          <w:bCs/>
        </w:rPr>
        <w:t xml:space="preserve">Is </w:t>
      </w:r>
      <w:r w:rsidR="00FC788B" w:rsidRPr="3C6C9FF3">
        <w:rPr>
          <w:b/>
          <w:bCs/>
        </w:rPr>
        <w:t xml:space="preserve">IRB </w:t>
      </w:r>
      <w:r w:rsidRPr="3C6C9FF3">
        <w:rPr>
          <w:b/>
          <w:bCs/>
        </w:rPr>
        <w:t>leadership responsive to your requests, if any, for additional IRB support?</w:t>
      </w:r>
      <w:r w:rsidR="0063309A" w:rsidRPr="3C6C9FF3">
        <w:rPr>
          <w:b/>
          <w:bCs/>
        </w:rPr>
        <w:t xml:space="preserve"> </w:t>
      </w:r>
      <w:r w:rsidR="0063309A">
        <w:t>[LIKERT SCALE &amp; OPEN FIELD]</w:t>
      </w:r>
    </w:p>
    <w:p w14:paraId="0F3F4306" w14:textId="77777777" w:rsidR="005A1243" w:rsidRPr="0063309A" w:rsidRDefault="005A1243" w:rsidP="005A1243">
      <w:r w:rsidRPr="0063309A">
        <w:rPr>
          <w:b/>
        </w:rPr>
        <w:t>What do you find the most rewarding about service as an IRB member?</w:t>
      </w:r>
      <w:r w:rsidR="0063309A">
        <w:rPr>
          <w:b/>
        </w:rPr>
        <w:t xml:space="preserve"> </w:t>
      </w:r>
      <w:r w:rsidR="0063309A">
        <w:t>[OPEN FIELD]</w:t>
      </w:r>
    </w:p>
    <w:p w14:paraId="46CF3350" w14:textId="77777777" w:rsidR="005A1243" w:rsidRDefault="005A1243" w:rsidP="005A1243">
      <w:r w:rsidRPr="0063309A">
        <w:rPr>
          <w:b/>
        </w:rPr>
        <w:t>Please list any goals you have for the upcoming year relevant to your work on the IRB and ways the IRB can assist you in achieving those goals</w:t>
      </w:r>
      <w:r>
        <w:t>.</w:t>
      </w:r>
      <w:r w:rsidR="0063309A">
        <w:t xml:space="preserve"> [OPEN FIELD]</w:t>
      </w:r>
    </w:p>
    <w:p w14:paraId="672A6659" w14:textId="77777777" w:rsidR="009E1B53" w:rsidRDefault="009E1B53"/>
    <w:sectPr w:rsidR="009E1B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31F72B" w14:textId="77777777" w:rsidR="007700EA" w:rsidRDefault="007700EA" w:rsidP="00011D5D">
      <w:pPr>
        <w:spacing w:after="0" w:line="240" w:lineRule="auto"/>
      </w:pPr>
      <w:r>
        <w:separator/>
      </w:r>
    </w:p>
  </w:endnote>
  <w:endnote w:type="continuationSeparator" w:id="0">
    <w:p w14:paraId="775D3F9B" w14:textId="77777777" w:rsidR="007700EA" w:rsidRDefault="007700EA" w:rsidP="00011D5D">
      <w:pPr>
        <w:spacing w:after="0" w:line="240" w:lineRule="auto"/>
      </w:pPr>
      <w:r>
        <w:continuationSeparator/>
      </w:r>
    </w:p>
  </w:endnote>
  <w:endnote w:type="continuationNotice" w:id="1">
    <w:p w14:paraId="69963136" w14:textId="77777777" w:rsidR="007700EA" w:rsidRDefault="007700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6C461" w14:textId="77777777" w:rsidR="0008327D" w:rsidRDefault="000832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2B6C" w14:textId="77777777" w:rsidR="0008327D" w:rsidRDefault="000832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438E25" w14:textId="77777777" w:rsidR="0008327D" w:rsidRDefault="000832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17BF59" w14:textId="77777777" w:rsidR="007700EA" w:rsidRDefault="007700EA" w:rsidP="00011D5D">
      <w:pPr>
        <w:spacing w:after="0" w:line="240" w:lineRule="auto"/>
      </w:pPr>
      <w:r>
        <w:separator/>
      </w:r>
    </w:p>
  </w:footnote>
  <w:footnote w:type="continuationSeparator" w:id="0">
    <w:p w14:paraId="52BE0EDF" w14:textId="77777777" w:rsidR="007700EA" w:rsidRDefault="007700EA" w:rsidP="00011D5D">
      <w:pPr>
        <w:spacing w:after="0" w:line="240" w:lineRule="auto"/>
      </w:pPr>
      <w:r>
        <w:continuationSeparator/>
      </w:r>
    </w:p>
  </w:footnote>
  <w:footnote w:type="continuationNotice" w:id="1">
    <w:p w14:paraId="14B41713" w14:textId="77777777" w:rsidR="007700EA" w:rsidRDefault="007700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860469" w14:textId="77777777" w:rsidR="0008327D" w:rsidRDefault="000832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520"/>
      <w:gridCol w:w="2406"/>
      <w:gridCol w:w="2219"/>
      <w:gridCol w:w="2219"/>
    </w:tblGrid>
    <w:tr w:rsidR="00011D5D" w:rsidRPr="009E3993" w14:paraId="253769E1" w14:textId="77777777" w:rsidTr="0008327D">
      <w:trPr>
        <w:cantSplit/>
        <w:trHeight w:val="260"/>
      </w:trPr>
      <w:tc>
        <w:tcPr>
          <w:tcW w:w="2520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186718E5" w14:textId="77777777" w:rsidR="00011D5D" w:rsidRPr="009E3993" w:rsidRDefault="54122A48" w:rsidP="00011D5D">
          <w:pPr>
            <w:spacing w:after="0"/>
            <w:rPr>
              <w:rFonts w:ascii="Arial" w:hAnsi="Arial" w:cs="Arial"/>
            </w:rPr>
          </w:pPr>
          <w:bookmarkStart w:id="0" w:name="_Hlk530966315"/>
          <w:r>
            <w:rPr>
              <w:noProof/>
            </w:rPr>
            <w:drawing>
              <wp:inline distT="0" distB="0" distL="0" distR="0" wp14:anchorId="7F12EBCB" wp14:editId="54122A48">
                <wp:extent cx="1397203" cy="520798"/>
                <wp:effectExtent l="0" t="0" r="0" b="0"/>
                <wp:docPr id="1109944052" name="Picture 2" descr="Image result for rutger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97203" cy="5207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44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632C835" w14:textId="2A78B644" w:rsidR="00011D5D" w:rsidRPr="00417432" w:rsidRDefault="00011D5D" w:rsidP="00011D5D">
          <w:pPr>
            <w:pStyle w:val="SOPName"/>
            <w:spacing w:before="120" w:after="120"/>
            <w:rPr>
              <w:rFonts w:cs="Arial"/>
            </w:rPr>
          </w:pPr>
          <w:r w:rsidRPr="00417432">
            <w:rPr>
              <w:rStyle w:val="SOPLeader"/>
              <w:rFonts w:ascii="Arial" w:hAnsi="Arial" w:cs="Arial"/>
            </w:rPr>
            <w:t xml:space="preserve">SOP: </w:t>
          </w:r>
          <w:r w:rsidR="00417432" w:rsidRPr="00417432">
            <w:rPr>
              <w:rStyle w:val="SOPLeader"/>
              <w:rFonts w:ascii="Arial" w:hAnsi="Arial" w:cs="Arial"/>
            </w:rPr>
            <w:t xml:space="preserve">IRB Member Self-Assessment </w:t>
          </w:r>
          <w:r w:rsidR="00417432" w:rsidRPr="00417432">
            <w:rPr>
              <w:rFonts w:cs="Arial"/>
              <w:szCs w:val="24"/>
            </w:rPr>
            <w:t>[Qualtrics]</w:t>
          </w:r>
        </w:p>
      </w:tc>
    </w:tr>
    <w:tr w:rsidR="00011D5D" w:rsidRPr="009E3993" w14:paraId="1364FCBC" w14:textId="77777777" w:rsidTr="00740C49">
      <w:trPr>
        <w:cantSplit/>
        <w:trHeight w:val="288"/>
      </w:trPr>
      <w:tc>
        <w:tcPr>
          <w:tcW w:w="2520" w:type="dxa"/>
          <w:vMerge/>
          <w:tcBorders>
            <w:left w:val="nil"/>
            <w:bottom w:val="nil"/>
          </w:tcBorders>
        </w:tcPr>
        <w:p w14:paraId="59E5A14C" w14:textId="77777777" w:rsidR="00011D5D" w:rsidRPr="009E3993" w:rsidRDefault="00011D5D" w:rsidP="00011D5D">
          <w:pPr>
            <w:rPr>
              <w:rFonts w:ascii="Arial" w:hAnsi="Arial" w:cs="Arial"/>
            </w:rPr>
          </w:pPr>
        </w:p>
      </w:tc>
      <w:tc>
        <w:tcPr>
          <w:tcW w:w="240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5969C22A" w14:textId="77777777" w:rsidR="00011D5D" w:rsidRPr="00417432" w:rsidRDefault="00011D5D" w:rsidP="00011D5D">
          <w:pPr>
            <w:pStyle w:val="SOPTableHeader"/>
            <w:rPr>
              <w:rFonts w:cs="Arial"/>
              <w:sz w:val="18"/>
              <w:szCs w:val="18"/>
            </w:rPr>
          </w:pPr>
          <w:r w:rsidRPr="00417432">
            <w:rPr>
              <w:rFonts w:cs="Arial"/>
              <w:sz w:val="18"/>
              <w:szCs w:val="18"/>
            </w:rPr>
            <w:t>NUMBER</w:t>
          </w:r>
        </w:p>
      </w:tc>
      <w:tc>
        <w:tcPr>
          <w:tcW w:w="221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94AB221" w14:textId="77777777" w:rsidR="00011D5D" w:rsidRPr="00417432" w:rsidRDefault="00011D5D" w:rsidP="00011D5D">
          <w:pPr>
            <w:pStyle w:val="SOPTableHeader"/>
            <w:rPr>
              <w:rFonts w:cs="Arial"/>
              <w:sz w:val="18"/>
              <w:szCs w:val="18"/>
            </w:rPr>
          </w:pPr>
          <w:r w:rsidRPr="00417432">
            <w:rPr>
              <w:rFonts w:cs="Arial"/>
              <w:sz w:val="18"/>
              <w:szCs w:val="18"/>
            </w:rPr>
            <w:t>DATE</w:t>
          </w:r>
        </w:p>
      </w:tc>
      <w:tc>
        <w:tcPr>
          <w:tcW w:w="221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51A072E8" w14:textId="77777777" w:rsidR="00011D5D" w:rsidRPr="00417432" w:rsidRDefault="00011D5D" w:rsidP="00011D5D">
          <w:pPr>
            <w:pStyle w:val="SOPTableHeader"/>
            <w:rPr>
              <w:rFonts w:cs="Arial"/>
              <w:sz w:val="18"/>
              <w:szCs w:val="18"/>
            </w:rPr>
          </w:pPr>
          <w:r w:rsidRPr="00417432">
            <w:rPr>
              <w:rFonts w:cs="Arial"/>
              <w:sz w:val="18"/>
              <w:szCs w:val="18"/>
            </w:rPr>
            <w:t>PAGE</w:t>
          </w:r>
        </w:p>
      </w:tc>
    </w:tr>
    <w:tr w:rsidR="00011D5D" w:rsidRPr="009E3993" w14:paraId="6B3583EC" w14:textId="77777777" w:rsidTr="00740C49">
      <w:trPr>
        <w:cantSplit/>
        <w:trHeight w:val="288"/>
      </w:trPr>
      <w:tc>
        <w:tcPr>
          <w:tcW w:w="2520" w:type="dxa"/>
          <w:vMerge/>
          <w:tcBorders>
            <w:left w:val="nil"/>
            <w:bottom w:val="nil"/>
          </w:tcBorders>
        </w:tcPr>
        <w:p w14:paraId="24407298" w14:textId="77777777" w:rsidR="00011D5D" w:rsidRPr="009E3993" w:rsidRDefault="00011D5D" w:rsidP="00011D5D">
          <w:pPr>
            <w:rPr>
              <w:rFonts w:ascii="Arial" w:hAnsi="Arial" w:cs="Arial"/>
            </w:rPr>
          </w:pPr>
        </w:p>
      </w:tc>
      <w:tc>
        <w:tcPr>
          <w:tcW w:w="240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5778F0D5" w14:textId="29FBB6D1" w:rsidR="00011D5D" w:rsidRPr="00417432" w:rsidRDefault="00011D5D" w:rsidP="00011D5D">
          <w:pPr>
            <w:pStyle w:val="SOPTableEntry"/>
            <w:rPr>
              <w:rFonts w:cs="Arial"/>
            </w:rPr>
          </w:pPr>
          <w:r w:rsidRPr="00417432">
            <w:rPr>
              <w:rFonts w:cs="Arial"/>
            </w:rPr>
            <w:t>HRP-</w:t>
          </w:r>
          <w:r w:rsidR="00417432" w:rsidRPr="00417432">
            <w:rPr>
              <w:rFonts w:cs="Arial"/>
            </w:rPr>
            <w:t>326a</w:t>
          </w:r>
        </w:p>
      </w:tc>
      <w:tc>
        <w:tcPr>
          <w:tcW w:w="221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55BBFD62" w14:textId="1EE21D9E" w:rsidR="00011D5D" w:rsidRPr="00417432" w:rsidRDefault="00417432" w:rsidP="00011D5D">
          <w:pPr>
            <w:pStyle w:val="SOPTableEntry"/>
            <w:rPr>
              <w:rFonts w:cs="Arial"/>
            </w:rPr>
          </w:pPr>
          <w:r w:rsidRPr="00417432">
            <w:rPr>
              <w:rFonts w:cs="Arial"/>
            </w:rPr>
            <w:t>3/24/2021</w:t>
          </w:r>
        </w:p>
      </w:tc>
      <w:tc>
        <w:tcPr>
          <w:tcW w:w="221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27F488EC" w14:textId="77777777" w:rsidR="00011D5D" w:rsidRPr="00417432" w:rsidRDefault="00011D5D" w:rsidP="00011D5D">
          <w:pPr>
            <w:pStyle w:val="SOPTableEntry"/>
            <w:rPr>
              <w:rFonts w:cs="Arial"/>
            </w:rPr>
          </w:pPr>
          <w:r w:rsidRPr="00417432">
            <w:rPr>
              <w:rFonts w:cs="Arial"/>
            </w:rPr>
            <w:fldChar w:fldCharType="begin"/>
          </w:r>
          <w:r w:rsidRPr="00417432">
            <w:rPr>
              <w:rFonts w:cs="Arial"/>
            </w:rPr>
            <w:instrText xml:space="preserve"> PAGE </w:instrText>
          </w:r>
          <w:r w:rsidRPr="00417432">
            <w:rPr>
              <w:rFonts w:cs="Arial"/>
            </w:rPr>
            <w:fldChar w:fldCharType="separate"/>
          </w:r>
          <w:r w:rsidRPr="00417432">
            <w:rPr>
              <w:rFonts w:cs="Arial"/>
              <w:noProof/>
            </w:rPr>
            <w:t>1</w:t>
          </w:r>
          <w:r w:rsidRPr="00417432">
            <w:rPr>
              <w:rFonts w:cs="Arial"/>
            </w:rPr>
            <w:fldChar w:fldCharType="end"/>
          </w:r>
          <w:r w:rsidRPr="00417432">
            <w:rPr>
              <w:rFonts w:cs="Arial"/>
            </w:rPr>
            <w:t xml:space="preserve"> of </w:t>
          </w:r>
          <w:r w:rsidRPr="00417432">
            <w:rPr>
              <w:rFonts w:cs="Arial"/>
              <w:noProof/>
            </w:rPr>
            <w:fldChar w:fldCharType="begin"/>
          </w:r>
          <w:r w:rsidRPr="00417432">
            <w:rPr>
              <w:rFonts w:cs="Arial"/>
              <w:noProof/>
            </w:rPr>
            <w:instrText xml:space="preserve"> NUMPAGES </w:instrText>
          </w:r>
          <w:r w:rsidRPr="00417432">
            <w:rPr>
              <w:rFonts w:cs="Arial"/>
              <w:noProof/>
            </w:rPr>
            <w:fldChar w:fldCharType="separate"/>
          </w:r>
          <w:r w:rsidRPr="00417432">
            <w:rPr>
              <w:rFonts w:cs="Arial"/>
              <w:noProof/>
            </w:rPr>
            <w:t>6</w:t>
          </w:r>
          <w:r w:rsidRPr="00417432">
            <w:rPr>
              <w:rFonts w:cs="Arial"/>
              <w:noProof/>
            </w:rPr>
            <w:fldChar w:fldCharType="end"/>
          </w:r>
        </w:p>
      </w:tc>
    </w:tr>
    <w:bookmarkEnd w:id="0"/>
  </w:tbl>
  <w:p w14:paraId="24711DF0" w14:textId="77777777" w:rsidR="00011D5D" w:rsidRDefault="00011D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D0FCE" w14:textId="77777777" w:rsidR="0008327D" w:rsidRDefault="000832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tjCzMLWwMDMzMTdR0lEKTi0uzszPAykwrgUAPzoaNywAAAA="/>
  </w:docVars>
  <w:rsids>
    <w:rsidRoot w:val="009E1B53"/>
    <w:rsid w:val="00007C93"/>
    <w:rsid w:val="00011D5D"/>
    <w:rsid w:val="0008327D"/>
    <w:rsid w:val="000E747D"/>
    <w:rsid w:val="00111FE6"/>
    <w:rsid w:val="0011328E"/>
    <w:rsid w:val="00162413"/>
    <w:rsid w:val="001B1E3D"/>
    <w:rsid w:val="001C7094"/>
    <w:rsid w:val="001F4985"/>
    <w:rsid w:val="0026008A"/>
    <w:rsid w:val="00280DB8"/>
    <w:rsid w:val="0029630A"/>
    <w:rsid w:val="002A15A6"/>
    <w:rsid w:val="002A470B"/>
    <w:rsid w:val="002B48F0"/>
    <w:rsid w:val="002D756D"/>
    <w:rsid w:val="00325445"/>
    <w:rsid w:val="00362A86"/>
    <w:rsid w:val="0038445B"/>
    <w:rsid w:val="00387CF6"/>
    <w:rsid w:val="00417432"/>
    <w:rsid w:val="00441ECB"/>
    <w:rsid w:val="00567BF0"/>
    <w:rsid w:val="005A1243"/>
    <w:rsid w:val="006301CD"/>
    <w:rsid w:val="0063309A"/>
    <w:rsid w:val="00725D1A"/>
    <w:rsid w:val="00736872"/>
    <w:rsid w:val="00740C49"/>
    <w:rsid w:val="0076661F"/>
    <w:rsid w:val="007700EA"/>
    <w:rsid w:val="007C060A"/>
    <w:rsid w:val="007C4BB7"/>
    <w:rsid w:val="00862FF5"/>
    <w:rsid w:val="00902F17"/>
    <w:rsid w:val="00923C17"/>
    <w:rsid w:val="0097666B"/>
    <w:rsid w:val="00984641"/>
    <w:rsid w:val="009B5D47"/>
    <w:rsid w:val="009E0AC1"/>
    <w:rsid w:val="009E1B53"/>
    <w:rsid w:val="00A36DE0"/>
    <w:rsid w:val="00AC0154"/>
    <w:rsid w:val="00B37C7A"/>
    <w:rsid w:val="00B8757C"/>
    <w:rsid w:val="00BC2300"/>
    <w:rsid w:val="00CE0A2B"/>
    <w:rsid w:val="00CE3871"/>
    <w:rsid w:val="00D847A5"/>
    <w:rsid w:val="00F11CD3"/>
    <w:rsid w:val="00F158FE"/>
    <w:rsid w:val="00FB19B2"/>
    <w:rsid w:val="00FC788B"/>
    <w:rsid w:val="0167701C"/>
    <w:rsid w:val="082E8BD6"/>
    <w:rsid w:val="08D1D09A"/>
    <w:rsid w:val="0B29903D"/>
    <w:rsid w:val="0C0C3859"/>
    <w:rsid w:val="0DDB763A"/>
    <w:rsid w:val="10399DBB"/>
    <w:rsid w:val="134A5BA8"/>
    <w:rsid w:val="1745AE53"/>
    <w:rsid w:val="182B8743"/>
    <w:rsid w:val="18E30F2E"/>
    <w:rsid w:val="1B31655B"/>
    <w:rsid w:val="1FEC98F8"/>
    <w:rsid w:val="2132E01E"/>
    <w:rsid w:val="21F97F39"/>
    <w:rsid w:val="232700B7"/>
    <w:rsid w:val="26A648B5"/>
    <w:rsid w:val="2F1D576A"/>
    <w:rsid w:val="309FFF6E"/>
    <w:rsid w:val="31407FE5"/>
    <w:rsid w:val="32D05FDB"/>
    <w:rsid w:val="35FAC8AB"/>
    <w:rsid w:val="375ABE93"/>
    <w:rsid w:val="3932696D"/>
    <w:rsid w:val="3C6C9FF3"/>
    <w:rsid w:val="3F29341D"/>
    <w:rsid w:val="407A48BF"/>
    <w:rsid w:val="40AE9641"/>
    <w:rsid w:val="43505BFC"/>
    <w:rsid w:val="444A8726"/>
    <w:rsid w:val="47BC3753"/>
    <w:rsid w:val="48B5124C"/>
    <w:rsid w:val="4D675327"/>
    <w:rsid w:val="54122A48"/>
    <w:rsid w:val="556F59E6"/>
    <w:rsid w:val="563E7842"/>
    <w:rsid w:val="57462613"/>
    <w:rsid w:val="5FE55A88"/>
    <w:rsid w:val="6241DEF0"/>
    <w:rsid w:val="637748AF"/>
    <w:rsid w:val="63CEF306"/>
    <w:rsid w:val="6583EBC4"/>
    <w:rsid w:val="68BB8C86"/>
    <w:rsid w:val="68E42F60"/>
    <w:rsid w:val="69731471"/>
    <w:rsid w:val="6D8EFDA9"/>
    <w:rsid w:val="6E82C09C"/>
    <w:rsid w:val="725A028F"/>
    <w:rsid w:val="7B76D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0F50D"/>
  <w15:chartTrackingRefBased/>
  <w15:docId w15:val="{A6FB12B4-5D1A-4842-9CD0-A29C9CB36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1D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D5D"/>
  </w:style>
  <w:style w:type="paragraph" w:styleId="Footer">
    <w:name w:val="footer"/>
    <w:basedOn w:val="Normal"/>
    <w:link w:val="FooterChar"/>
    <w:uiPriority w:val="99"/>
    <w:unhideWhenUsed/>
    <w:rsid w:val="00011D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D5D"/>
  </w:style>
  <w:style w:type="character" w:customStyle="1" w:styleId="SOPLeader">
    <w:name w:val="SOP Leader"/>
    <w:rsid w:val="00011D5D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011D5D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paragraph" w:customStyle="1" w:styleId="SOPTableHeader">
    <w:name w:val="SOP Table Header"/>
    <w:basedOn w:val="Normal"/>
    <w:rsid w:val="00011D5D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011D5D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61</Words>
  <Characters>4338</Characters>
  <Application>Microsoft Office Word</Application>
  <DocSecurity>0</DocSecurity>
  <Lines>36</Lines>
  <Paragraphs>10</Paragraphs>
  <ScaleCrop>false</ScaleCrop>
  <Company>Rutgers University</Company>
  <LinksUpToDate>false</LinksUpToDate>
  <CharactersWithSpaces>5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Asmannfinch</dc:creator>
  <cp:keywords/>
  <dc:description/>
  <cp:lastModifiedBy>Vanessa Loyola</cp:lastModifiedBy>
  <cp:revision>30</cp:revision>
  <dcterms:created xsi:type="dcterms:W3CDTF">2021-02-11T19:12:00Z</dcterms:created>
  <dcterms:modified xsi:type="dcterms:W3CDTF">2021-06-08T22:34:00Z</dcterms:modified>
</cp:coreProperties>
</file>